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3279" w:rsidRPr="00173735" w:rsidRDefault="00173735" w:rsidP="00173735">
      <w:pPr>
        <w:spacing w:after="0"/>
        <w:ind w:left="2182"/>
        <w:rPr>
          <w:rFonts w:asciiTheme="minorHAnsi" w:hAnsiTheme="minorHAnsi"/>
          <w:sz w:val="32"/>
          <w:szCs w:val="24"/>
        </w:rPr>
      </w:pPr>
      <w:r w:rsidRPr="00173735">
        <w:rPr>
          <w:rFonts w:asciiTheme="minorHAnsi" w:hAnsiTheme="minorHAnsi"/>
          <w:b/>
          <w:sz w:val="32"/>
          <w:szCs w:val="24"/>
        </w:rPr>
        <w:t xml:space="preserve">                SYEDA ZARA MAZAHIR</w:t>
      </w:r>
    </w:p>
    <w:p w:rsidR="002A3279" w:rsidRPr="00173735" w:rsidRDefault="00B06247">
      <w:pPr>
        <w:spacing w:after="187"/>
        <w:ind w:right="-2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61559" cy="39878"/>
                <wp:effectExtent l="0" t="0" r="0" b="0"/>
                <wp:docPr id="2344" name="Group 23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1559" cy="39878"/>
                          <a:chOff x="0" y="0"/>
                          <a:chExt cx="5761559" cy="39878"/>
                        </a:xfrm>
                      </wpg:grpSpPr>
                      <wps:wsp>
                        <wps:cNvPr id="3034" name="Shape 3034"/>
                        <wps:cNvSpPr/>
                        <wps:spPr>
                          <a:xfrm>
                            <a:off x="0" y="0"/>
                            <a:ext cx="10515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" h="9144">
                                <a:moveTo>
                                  <a:pt x="0" y="0"/>
                                </a:moveTo>
                                <a:lnTo>
                                  <a:pt x="1051560" y="0"/>
                                </a:lnTo>
                                <a:lnTo>
                                  <a:pt x="10515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35" name="Shape 3035"/>
                        <wps:cNvSpPr/>
                        <wps:spPr>
                          <a:xfrm>
                            <a:off x="1051509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36" name="Shape 3036"/>
                        <wps:cNvSpPr/>
                        <wps:spPr>
                          <a:xfrm>
                            <a:off x="1054557" y="0"/>
                            <a:ext cx="470700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07001" h="9144">
                                <a:moveTo>
                                  <a:pt x="0" y="0"/>
                                </a:moveTo>
                                <a:lnTo>
                                  <a:pt x="4707001" y="0"/>
                                </a:lnTo>
                                <a:lnTo>
                                  <a:pt x="470700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37" name="Shape 3037"/>
                        <wps:cNvSpPr/>
                        <wps:spPr>
                          <a:xfrm>
                            <a:off x="0" y="36526"/>
                            <a:ext cx="10515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" h="9144">
                                <a:moveTo>
                                  <a:pt x="0" y="0"/>
                                </a:moveTo>
                                <a:lnTo>
                                  <a:pt x="1051560" y="0"/>
                                </a:lnTo>
                                <a:lnTo>
                                  <a:pt x="10515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38" name="Shape 3038"/>
                        <wps:cNvSpPr/>
                        <wps:spPr>
                          <a:xfrm>
                            <a:off x="1051509" y="3652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39" name="Shape 3039"/>
                        <wps:cNvSpPr/>
                        <wps:spPr>
                          <a:xfrm>
                            <a:off x="1054557" y="36526"/>
                            <a:ext cx="470700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07001" h="9144">
                                <a:moveTo>
                                  <a:pt x="0" y="0"/>
                                </a:moveTo>
                                <a:lnTo>
                                  <a:pt x="4707001" y="0"/>
                                </a:lnTo>
                                <a:lnTo>
                                  <a:pt x="470700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344" style="width:453.666pt;height:3.14001pt;mso-position-horizontal-relative:char;mso-position-vertical-relative:line" coordsize="57615,398">
                <v:shape id="Shape 3040" style="position:absolute;width:10515;height:91;left:0;top:0;" coordsize="1051560,9144" path="m0,0l1051560,0l1051560,9144l0,9144l0,0">
                  <v:stroke weight="0pt" endcap="flat" joinstyle="miter" miterlimit="10" on="false" color="#000000" opacity="0"/>
                  <v:fill on="true" color="#bfbfbf"/>
                </v:shape>
                <v:shape id="Shape 3041" style="position:absolute;width:91;height:91;left:10515;top:0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042" style="position:absolute;width:47070;height:91;left:10545;top:0;" coordsize="4707001,9144" path="m0,0l4707001,0l4707001,9144l0,9144l0,0">
                  <v:stroke weight="0pt" endcap="flat" joinstyle="miter" miterlimit="10" on="false" color="#000000" opacity="0"/>
                  <v:fill on="true" color="#bfbfbf"/>
                </v:shape>
                <v:shape id="Shape 3043" style="position:absolute;width:10515;height:91;left:0;top:365;" coordsize="1051560,9144" path="m0,0l1051560,0l1051560,9144l0,9144l0,0">
                  <v:stroke weight="0pt" endcap="flat" joinstyle="miter" miterlimit="10" on="false" color="#000000" opacity="0"/>
                  <v:fill on="true" color="#bfbfbf"/>
                </v:shape>
                <v:shape id="Shape 3044" style="position:absolute;width:91;height:91;left:10515;top:365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045" style="position:absolute;width:47070;height:91;left:10545;top:365;" coordsize="4707001,9144" path="m0,0l4707001,0l4707001,9144l0,9144l0,0">
                  <v:stroke weight="0pt" endcap="flat" joinstyle="miter" miterlimit="10" on="false" color="#000000" opacity="0"/>
                  <v:fill on="true" color="#bfbfbf"/>
                </v:shape>
              </v:group>
            </w:pict>
          </mc:Fallback>
        </mc:AlternateContent>
      </w:r>
    </w:p>
    <w:p w:rsidR="002A3279" w:rsidRPr="00173735" w:rsidRDefault="00675528">
      <w:pPr>
        <w:tabs>
          <w:tab w:val="center" w:pos="4634"/>
        </w:tabs>
        <w:spacing w:after="5" w:line="250" w:lineRule="auto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 </w:t>
      </w:r>
      <w:r w:rsidRPr="00173735">
        <w:rPr>
          <w:rFonts w:asciiTheme="minorHAnsi" w:hAnsiTheme="minorHAnsi"/>
          <w:sz w:val="24"/>
          <w:szCs w:val="24"/>
        </w:rPr>
        <w:tab/>
        <w:t>[168- B Mateen A</w:t>
      </w:r>
      <w:r w:rsidR="00B06247" w:rsidRPr="00173735">
        <w:rPr>
          <w:rFonts w:asciiTheme="minorHAnsi" w:hAnsiTheme="minorHAnsi"/>
          <w:sz w:val="24"/>
          <w:szCs w:val="24"/>
        </w:rPr>
        <w:t xml:space="preserve">venue Society, </w:t>
      </w:r>
      <w:proofErr w:type="spellStart"/>
      <w:r w:rsidR="00B06247" w:rsidRPr="00173735">
        <w:rPr>
          <w:rFonts w:asciiTheme="minorHAnsi" w:hAnsiTheme="minorHAnsi"/>
          <w:sz w:val="24"/>
          <w:szCs w:val="24"/>
        </w:rPr>
        <w:t>Gondal</w:t>
      </w:r>
      <w:proofErr w:type="spellEnd"/>
      <w:r w:rsidR="00B06247" w:rsidRPr="00173735">
        <w:rPr>
          <w:rFonts w:asciiTheme="minorHAnsi" w:hAnsiTheme="minorHAnsi"/>
          <w:sz w:val="24"/>
          <w:szCs w:val="24"/>
        </w:rPr>
        <w:t xml:space="preserve"> Chowk, College Road </w:t>
      </w:r>
    </w:p>
    <w:p w:rsidR="002A3279" w:rsidRPr="00173735" w:rsidRDefault="00B06247">
      <w:pPr>
        <w:spacing w:after="5" w:line="250" w:lineRule="auto"/>
        <w:ind w:left="1651" w:right="555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Township, Lahore | [042 35180930/ </w:t>
      </w:r>
    </w:p>
    <w:p w:rsidR="002A3279" w:rsidRPr="00173735" w:rsidRDefault="00B06247">
      <w:pPr>
        <w:spacing w:after="5" w:line="250" w:lineRule="auto"/>
        <w:ind w:left="1651" w:right="555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03064205819] | [zaramazahir@gmail.com] </w:t>
      </w:r>
    </w:p>
    <w:p w:rsidR="002A3279" w:rsidRPr="00173735" w:rsidRDefault="00B06247">
      <w:pPr>
        <w:spacing w:after="5" w:line="250" w:lineRule="auto"/>
        <w:ind w:left="10" w:right="555" w:hanging="10"/>
        <w:rPr>
          <w:rFonts w:asciiTheme="minorHAnsi" w:hAnsiTheme="minorHAnsi"/>
          <w:b/>
          <w:sz w:val="24"/>
          <w:szCs w:val="24"/>
        </w:rPr>
      </w:pPr>
      <w:r w:rsidRPr="00173735">
        <w:rPr>
          <w:rFonts w:asciiTheme="minorHAnsi" w:hAnsiTheme="minorHAnsi"/>
          <w:b/>
          <w:sz w:val="24"/>
          <w:szCs w:val="24"/>
        </w:rPr>
        <w:t xml:space="preserve">EDUCATION </w:t>
      </w:r>
    </w:p>
    <w:p w:rsidR="002A3279" w:rsidRPr="00173735" w:rsidRDefault="00B06247">
      <w:pPr>
        <w:spacing w:after="187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639639" cy="39623"/>
                <wp:effectExtent l="0" t="0" r="0" b="0"/>
                <wp:docPr id="2345" name="Group 23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39639" cy="39623"/>
                          <a:chOff x="0" y="0"/>
                          <a:chExt cx="5639639" cy="39623"/>
                        </a:xfrm>
                      </wpg:grpSpPr>
                      <wps:wsp>
                        <wps:cNvPr id="3046" name="Shape 3046"/>
                        <wps:cNvSpPr/>
                        <wps:spPr>
                          <a:xfrm>
                            <a:off x="0" y="0"/>
                            <a:ext cx="92964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9640" h="9144">
                                <a:moveTo>
                                  <a:pt x="0" y="0"/>
                                </a:moveTo>
                                <a:lnTo>
                                  <a:pt x="929640" y="0"/>
                                </a:lnTo>
                                <a:lnTo>
                                  <a:pt x="92964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47" name="Shape 3047"/>
                        <wps:cNvSpPr/>
                        <wps:spPr>
                          <a:xfrm>
                            <a:off x="929589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48" name="Shape 3048"/>
                        <wps:cNvSpPr/>
                        <wps:spPr>
                          <a:xfrm>
                            <a:off x="932637" y="0"/>
                            <a:ext cx="470700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07002" h="9144">
                                <a:moveTo>
                                  <a:pt x="0" y="0"/>
                                </a:moveTo>
                                <a:lnTo>
                                  <a:pt x="4707002" y="0"/>
                                </a:lnTo>
                                <a:lnTo>
                                  <a:pt x="470700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49" name="Shape 3049"/>
                        <wps:cNvSpPr/>
                        <wps:spPr>
                          <a:xfrm>
                            <a:off x="0" y="36575"/>
                            <a:ext cx="91744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7448" h="9144">
                                <a:moveTo>
                                  <a:pt x="0" y="0"/>
                                </a:moveTo>
                                <a:lnTo>
                                  <a:pt x="917448" y="0"/>
                                </a:lnTo>
                                <a:lnTo>
                                  <a:pt x="91744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50" name="Shape 3050"/>
                        <wps:cNvSpPr/>
                        <wps:spPr>
                          <a:xfrm>
                            <a:off x="917397" y="36575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51" name="Shape 3051"/>
                        <wps:cNvSpPr/>
                        <wps:spPr>
                          <a:xfrm>
                            <a:off x="920445" y="36575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52" name="Shape 3052"/>
                        <wps:cNvSpPr/>
                        <wps:spPr>
                          <a:xfrm>
                            <a:off x="929589" y="36575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53" name="Shape 3053"/>
                        <wps:cNvSpPr/>
                        <wps:spPr>
                          <a:xfrm>
                            <a:off x="932637" y="36575"/>
                            <a:ext cx="470700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07002" h="9144">
                                <a:moveTo>
                                  <a:pt x="0" y="0"/>
                                </a:moveTo>
                                <a:lnTo>
                                  <a:pt x="4707002" y="0"/>
                                </a:lnTo>
                                <a:lnTo>
                                  <a:pt x="470700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345" style="width:444.066pt;height:3.11993pt;mso-position-horizontal-relative:char;mso-position-vertical-relative:line" coordsize="56396,396">
                <v:shape id="Shape 3054" style="position:absolute;width:9296;height:91;left:0;top:0;" coordsize="929640,9144" path="m0,0l929640,0l929640,9144l0,9144l0,0">
                  <v:stroke weight="0pt" endcap="flat" joinstyle="miter" miterlimit="10" on="false" color="#000000" opacity="0"/>
                  <v:fill on="true" color="#bfbfbf"/>
                </v:shape>
                <v:shape id="Shape 3055" style="position:absolute;width:91;height:91;left:9295;top:0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056" style="position:absolute;width:47070;height:91;left:9326;top:0;" coordsize="4707002,9144" path="m0,0l4707002,0l4707002,9144l0,9144l0,0">
                  <v:stroke weight="0pt" endcap="flat" joinstyle="miter" miterlimit="10" on="false" color="#000000" opacity="0"/>
                  <v:fill on="true" color="#bfbfbf"/>
                </v:shape>
                <v:shape id="Shape 3057" style="position:absolute;width:9174;height:91;left:0;top:365;" coordsize="917448,9144" path="m0,0l917448,0l917448,9144l0,9144l0,0">
                  <v:stroke weight="0pt" endcap="flat" joinstyle="miter" miterlimit="10" on="false" color="#000000" opacity="0"/>
                  <v:fill on="true" color="#bfbfbf"/>
                </v:shape>
                <v:shape id="Shape 3058" style="position:absolute;width:91;height:91;left:9173;top:365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059" style="position:absolute;width:91;height:91;left:9204;top:365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060" style="position:absolute;width:91;height:91;left:9295;top:365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061" style="position:absolute;width:47070;height:91;left:9326;top:365;" coordsize="4707002,9144" path="m0,0l4707002,0l4707002,9144l0,9144l0,0">
                  <v:stroke weight="0pt" endcap="flat" joinstyle="miter" miterlimit="10" on="false" color="#000000" opacity="0"/>
                  <v:fill on="true" color="#bfbfbf"/>
                </v:shape>
              </v:group>
            </w:pict>
          </mc:Fallback>
        </mc:AlternateContent>
      </w:r>
    </w:p>
    <w:p w:rsidR="002A3279" w:rsidRPr="00173735" w:rsidRDefault="00B06247">
      <w:pPr>
        <w:spacing w:after="3" w:line="239" w:lineRule="auto"/>
        <w:ind w:left="1440" w:right="755" w:hanging="1455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>[2017.2019]</w:t>
      </w:r>
      <w:proofErr w:type="gramStart"/>
      <w:r w:rsidR="00173735" w:rsidRPr="00173735">
        <w:rPr>
          <w:rFonts w:asciiTheme="minorHAnsi" w:hAnsiTheme="minorHAnsi"/>
          <w:sz w:val="24"/>
          <w:szCs w:val="24"/>
        </w:rPr>
        <w:t xml:space="preserve">   [</w:t>
      </w:r>
      <w:proofErr w:type="gramEnd"/>
      <w:r w:rsidR="005977BF" w:rsidRPr="00173735">
        <w:rPr>
          <w:rFonts w:asciiTheme="minorHAnsi" w:hAnsiTheme="minorHAnsi"/>
          <w:sz w:val="24"/>
          <w:szCs w:val="24"/>
        </w:rPr>
        <w:t>MBA (Finance)], [</w:t>
      </w:r>
      <w:r w:rsidRPr="00173735">
        <w:rPr>
          <w:rFonts w:asciiTheme="minorHAnsi" w:hAnsiTheme="minorHAnsi"/>
          <w:sz w:val="24"/>
          <w:szCs w:val="24"/>
        </w:rPr>
        <w:t>CGPA 3.</w:t>
      </w:r>
      <w:r w:rsidR="000A3D0A">
        <w:rPr>
          <w:rFonts w:asciiTheme="minorHAnsi" w:hAnsiTheme="minorHAnsi"/>
          <w:sz w:val="24"/>
          <w:szCs w:val="24"/>
        </w:rPr>
        <w:t>2</w:t>
      </w:r>
      <w:r w:rsidR="00333DDF" w:rsidRPr="00173735">
        <w:rPr>
          <w:rFonts w:asciiTheme="minorHAnsi" w:hAnsiTheme="minorHAnsi"/>
          <w:sz w:val="24"/>
          <w:szCs w:val="24"/>
        </w:rPr>
        <w:t>3</w:t>
      </w:r>
      <w:r w:rsidRPr="00173735">
        <w:rPr>
          <w:rFonts w:asciiTheme="minorHAnsi" w:hAnsiTheme="minorHAnsi"/>
          <w:sz w:val="24"/>
          <w:szCs w:val="24"/>
        </w:rPr>
        <w:t xml:space="preserve">/4.00] </w:t>
      </w:r>
      <w:r w:rsidR="00675528" w:rsidRPr="00173735">
        <w:rPr>
          <w:rFonts w:asciiTheme="minorHAnsi" w:hAnsiTheme="minorHAnsi"/>
          <w:i/>
          <w:sz w:val="24"/>
          <w:szCs w:val="24"/>
        </w:rPr>
        <w:t>[Institute of Business A</w:t>
      </w:r>
      <w:r w:rsidRPr="00173735">
        <w:rPr>
          <w:rFonts w:asciiTheme="minorHAnsi" w:hAnsiTheme="minorHAnsi"/>
          <w:i/>
          <w:sz w:val="24"/>
          <w:szCs w:val="24"/>
        </w:rPr>
        <w:t xml:space="preserve">dministration (IBA), University of the Punjab, Lahore.] </w:t>
      </w:r>
    </w:p>
    <w:p w:rsidR="002A3279" w:rsidRPr="00173735" w:rsidRDefault="00B06247">
      <w:pPr>
        <w:spacing w:after="136"/>
        <w:ind w:left="1445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 </w:t>
      </w:r>
    </w:p>
    <w:p w:rsidR="002A3279" w:rsidRPr="00173735" w:rsidRDefault="00B06247">
      <w:pPr>
        <w:spacing w:after="71" w:line="239" w:lineRule="auto"/>
        <w:ind w:left="-15" w:right="755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[2013.2017] </w:t>
      </w:r>
      <w:r w:rsidRPr="00173735">
        <w:rPr>
          <w:rFonts w:asciiTheme="minorHAnsi" w:hAnsiTheme="minorHAnsi"/>
          <w:sz w:val="24"/>
          <w:szCs w:val="24"/>
        </w:rPr>
        <w:tab/>
        <w:t xml:space="preserve">[BBA (Finance)], [CGPA 3.21/4.00] </w:t>
      </w:r>
      <w:r w:rsidRPr="00173735">
        <w:rPr>
          <w:rFonts w:asciiTheme="minorHAnsi" w:hAnsiTheme="minorHAnsi"/>
          <w:i/>
          <w:sz w:val="24"/>
          <w:szCs w:val="24"/>
        </w:rPr>
        <w:t xml:space="preserve">[Institute of </w:t>
      </w:r>
      <w:r w:rsidR="00675528" w:rsidRPr="00173735">
        <w:rPr>
          <w:rFonts w:asciiTheme="minorHAnsi" w:hAnsiTheme="minorHAnsi"/>
          <w:i/>
          <w:sz w:val="24"/>
          <w:szCs w:val="24"/>
        </w:rPr>
        <w:t xml:space="preserve">Business </w:t>
      </w:r>
      <w:r w:rsidR="00C671D3" w:rsidRPr="00173735">
        <w:rPr>
          <w:rFonts w:asciiTheme="minorHAnsi" w:hAnsiTheme="minorHAnsi"/>
          <w:i/>
          <w:sz w:val="24"/>
          <w:szCs w:val="24"/>
        </w:rPr>
        <w:tab/>
      </w:r>
      <w:r w:rsidR="00C671D3" w:rsidRPr="00173735">
        <w:rPr>
          <w:rFonts w:asciiTheme="minorHAnsi" w:hAnsiTheme="minorHAnsi"/>
          <w:i/>
          <w:sz w:val="24"/>
          <w:szCs w:val="24"/>
        </w:rPr>
        <w:tab/>
        <w:t xml:space="preserve">   </w:t>
      </w:r>
      <w:r w:rsidR="00675528" w:rsidRPr="00173735">
        <w:rPr>
          <w:rFonts w:asciiTheme="minorHAnsi" w:hAnsiTheme="minorHAnsi"/>
          <w:color w:val="595959"/>
          <w:sz w:val="24"/>
          <w:szCs w:val="24"/>
        </w:rPr>
        <w:tab/>
      </w:r>
      <w:r w:rsidR="00C671D3" w:rsidRPr="00173735">
        <w:rPr>
          <w:rFonts w:asciiTheme="minorHAnsi" w:hAnsiTheme="minorHAnsi"/>
          <w:color w:val="595959"/>
          <w:sz w:val="24"/>
          <w:szCs w:val="24"/>
        </w:rPr>
        <w:t xml:space="preserve">                                  </w:t>
      </w:r>
      <w:r w:rsidR="00675528" w:rsidRPr="00173735">
        <w:rPr>
          <w:rFonts w:asciiTheme="minorHAnsi" w:hAnsiTheme="minorHAnsi"/>
          <w:i/>
          <w:sz w:val="24"/>
          <w:szCs w:val="24"/>
        </w:rPr>
        <w:t>A</w:t>
      </w:r>
      <w:r w:rsidRPr="00173735">
        <w:rPr>
          <w:rFonts w:asciiTheme="minorHAnsi" w:hAnsiTheme="minorHAnsi"/>
          <w:i/>
          <w:sz w:val="24"/>
          <w:szCs w:val="24"/>
        </w:rPr>
        <w:t xml:space="preserve">dministration (IBA), University of the Punjab, Lahore.] </w:t>
      </w:r>
    </w:p>
    <w:p w:rsidR="002A3279" w:rsidRPr="00173735" w:rsidRDefault="00B06247">
      <w:pPr>
        <w:spacing w:after="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 </w:t>
      </w:r>
      <w:r w:rsidRPr="00173735">
        <w:rPr>
          <w:rFonts w:asciiTheme="minorHAnsi" w:hAnsiTheme="minorHAnsi"/>
          <w:sz w:val="24"/>
          <w:szCs w:val="24"/>
        </w:rPr>
        <w:tab/>
        <w:t xml:space="preserve"> </w:t>
      </w:r>
    </w:p>
    <w:p w:rsidR="002A3279" w:rsidRPr="00173735" w:rsidRDefault="00B06247">
      <w:pPr>
        <w:tabs>
          <w:tab w:val="center" w:pos="4607"/>
        </w:tabs>
        <w:spacing w:after="5" w:line="250" w:lineRule="auto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[2011.2013] </w:t>
      </w:r>
      <w:r w:rsidRPr="00173735">
        <w:rPr>
          <w:rFonts w:asciiTheme="minorHAnsi" w:hAnsiTheme="minorHAnsi"/>
          <w:sz w:val="24"/>
          <w:szCs w:val="24"/>
        </w:rPr>
        <w:tab/>
        <w:t xml:space="preserve">[I.com], [909/1100; 82%, A+] </w:t>
      </w:r>
      <w:r w:rsidRPr="00173735">
        <w:rPr>
          <w:rFonts w:asciiTheme="minorHAnsi" w:hAnsiTheme="minorHAnsi"/>
          <w:i/>
          <w:sz w:val="24"/>
          <w:szCs w:val="24"/>
        </w:rPr>
        <w:t xml:space="preserve">[Punjab Group of Colleges, Lahore.] </w:t>
      </w:r>
    </w:p>
    <w:p w:rsidR="002A3279" w:rsidRPr="00173735" w:rsidRDefault="00B06247">
      <w:pPr>
        <w:spacing w:after="136"/>
        <w:ind w:left="1464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i/>
          <w:sz w:val="24"/>
          <w:szCs w:val="24"/>
        </w:rPr>
        <w:t xml:space="preserve"> </w:t>
      </w:r>
    </w:p>
    <w:p w:rsidR="002A3279" w:rsidRPr="00173735" w:rsidRDefault="00B06247">
      <w:pPr>
        <w:spacing w:after="5" w:line="250" w:lineRule="auto"/>
        <w:ind w:left="1464" w:right="555" w:hanging="1464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[2009.2011] </w:t>
      </w:r>
      <w:r w:rsidRPr="00173735">
        <w:rPr>
          <w:rFonts w:asciiTheme="minorHAnsi" w:hAnsiTheme="minorHAnsi"/>
          <w:sz w:val="24"/>
          <w:szCs w:val="24"/>
        </w:rPr>
        <w:tab/>
        <w:t xml:space="preserve">[Matriculation], [895/1050; 85%; A+] </w:t>
      </w:r>
      <w:r w:rsidRPr="00173735">
        <w:rPr>
          <w:rFonts w:asciiTheme="minorHAnsi" w:hAnsiTheme="minorHAnsi"/>
          <w:i/>
          <w:sz w:val="24"/>
          <w:szCs w:val="24"/>
        </w:rPr>
        <w:t>[</w:t>
      </w:r>
      <w:proofErr w:type="spellStart"/>
      <w:r w:rsidRPr="00173735">
        <w:rPr>
          <w:rFonts w:asciiTheme="minorHAnsi" w:hAnsiTheme="minorHAnsi"/>
          <w:i/>
          <w:sz w:val="24"/>
          <w:szCs w:val="24"/>
        </w:rPr>
        <w:t>Siqarah</w:t>
      </w:r>
      <w:proofErr w:type="spellEnd"/>
      <w:r w:rsidRPr="00173735">
        <w:rPr>
          <w:rFonts w:asciiTheme="minorHAnsi" w:hAnsiTheme="minorHAnsi"/>
          <w:i/>
          <w:sz w:val="24"/>
          <w:szCs w:val="24"/>
        </w:rPr>
        <w:t xml:space="preserve"> Girls High School, Lahore.]</w:t>
      </w:r>
      <w:r w:rsidRPr="00173735">
        <w:rPr>
          <w:rFonts w:asciiTheme="minorHAnsi" w:hAnsiTheme="minorHAnsi"/>
          <w:sz w:val="24"/>
          <w:szCs w:val="24"/>
        </w:rPr>
        <w:t xml:space="preserve"> </w:t>
      </w:r>
    </w:p>
    <w:p w:rsidR="00173735" w:rsidRPr="00173735" w:rsidRDefault="00173735" w:rsidP="00173735">
      <w:pPr>
        <w:pStyle w:val="SectionHeading"/>
        <w:spacing w:before="0" w:line="276" w:lineRule="auto"/>
        <w:rPr>
          <w:rFonts w:asciiTheme="minorHAnsi" w:hAnsiTheme="minorHAnsi"/>
          <w:b/>
          <w:color w:val="auto"/>
          <w:sz w:val="24"/>
          <w:szCs w:val="24"/>
        </w:rPr>
      </w:pPr>
      <w:r w:rsidRPr="00173735">
        <w:rPr>
          <w:rFonts w:asciiTheme="minorHAnsi" w:hAnsiTheme="minorHAnsi"/>
          <w:b/>
          <w:color w:val="auto"/>
          <w:sz w:val="24"/>
          <w:szCs w:val="24"/>
        </w:rPr>
        <w:t>Thesis</w:t>
      </w:r>
    </w:p>
    <w:tbl>
      <w:tblPr>
        <w:tblStyle w:val="ResumeTable"/>
        <w:tblW w:w="5050" w:type="pct"/>
        <w:tblInd w:w="-90" w:type="dxa"/>
        <w:tblLook w:val="04A0" w:firstRow="1" w:lastRow="0" w:firstColumn="1" w:lastColumn="0" w:noHBand="0" w:noVBand="1"/>
        <w:tblDescription w:val="Summary"/>
      </w:tblPr>
      <w:tblGrid>
        <w:gridCol w:w="1746"/>
        <w:gridCol w:w="7417"/>
      </w:tblGrid>
      <w:tr w:rsidR="00173735" w:rsidRPr="00173735" w:rsidTr="001727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53" w:type="pct"/>
          </w:tcPr>
          <w:p w:rsidR="00173735" w:rsidRPr="00173735" w:rsidRDefault="00173735" w:rsidP="00172747">
            <w:pPr>
              <w:spacing w:after="0" w:line="276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  <w:tc>
          <w:tcPr>
            <w:tcW w:w="4047" w:type="pct"/>
          </w:tcPr>
          <w:p w:rsidR="00173735" w:rsidRPr="00173735" w:rsidRDefault="00173735" w:rsidP="00172747">
            <w:pPr>
              <w:spacing w:after="0" w:line="276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</w:p>
        </w:tc>
      </w:tr>
      <w:tr w:rsidR="00173735" w:rsidRPr="00173735" w:rsidTr="00172747">
        <w:tc>
          <w:tcPr>
            <w:tcW w:w="953" w:type="pct"/>
          </w:tcPr>
          <w:p w:rsidR="00173735" w:rsidRPr="00173735" w:rsidRDefault="00173735" w:rsidP="00172747">
            <w:pPr>
              <w:spacing w:after="0" w:line="276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color w:val="auto"/>
                <w:sz w:val="24"/>
                <w:szCs w:val="24"/>
              </w:rPr>
              <w:t>[Sep 2019]</w:t>
            </w:r>
          </w:p>
        </w:tc>
        <w:tc>
          <w:tcPr>
            <w:tcW w:w="4047" w:type="pct"/>
          </w:tcPr>
          <w:p w:rsidR="00173735" w:rsidRPr="00173735" w:rsidRDefault="00173735" w:rsidP="00172747">
            <w:pPr>
              <w:spacing w:after="0" w:line="276" w:lineRule="auto"/>
              <w:rPr>
                <w:rFonts w:asciiTheme="minorHAnsi" w:hAnsiTheme="minorHAnsi"/>
                <w:color w:val="auto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Mazahir, Z., &amp; Rehman, Z. (2019). A Quantitative Research to Investigate Relation of Factors Affecting Employee Empowerment on Organizational Performance. MBA Thesis as </w:t>
            </w:r>
            <w:r w:rsidR="007B65C3">
              <w:rPr>
                <w:rFonts w:asciiTheme="minorHAnsi" w:hAnsiTheme="minorHAnsi"/>
                <w:color w:val="auto"/>
                <w:sz w:val="24"/>
                <w:szCs w:val="24"/>
              </w:rPr>
              <w:t xml:space="preserve">a </w:t>
            </w:r>
            <w:r w:rsidRPr="00173735">
              <w:rPr>
                <w:rFonts w:asciiTheme="minorHAnsi" w:hAnsiTheme="minorHAnsi"/>
                <w:color w:val="auto"/>
                <w:sz w:val="24"/>
                <w:szCs w:val="24"/>
              </w:rPr>
              <w:t>course requirement in Institute of Business Administration, University of the Punjab, Lahore.</w:t>
            </w:r>
          </w:p>
        </w:tc>
      </w:tr>
    </w:tbl>
    <w:p w:rsidR="00173735" w:rsidRPr="00173735" w:rsidRDefault="00173735">
      <w:pPr>
        <w:spacing w:after="5" w:line="250" w:lineRule="auto"/>
        <w:ind w:left="1464" w:right="555" w:hanging="1464"/>
        <w:rPr>
          <w:rFonts w:asciiTheme="minorHAnsi" w:hAnsiTheme="minorHAnsi"/>
          <w:sz w:val="24"/>
          <w:szCs w:val="24"/>
        </w:rPr>
      </w:pPr>
    </w:p>
    <w:p w:rsidR="002A3279" w:rsidRPr="00173735" w:rsidRDefault="003549D3">
      <w:pPr>
        <w:pStyle w:val="Heading1"/>
        <w:ind w:left="-5"/>
        <w:rPr>
          <w:rFonts w:asciiTheme="minorHAnsi" w:hAnsiTheme="minorHAnsi"/>
          <w:szCs w:val="24"/>
        </w:rPr>
      </w:pPr>
      <w:r w:rsidRPr="00173735">
        <w:rPr>
          <w:rFonts w:asciiTheme="minorHAnsi" w:hAnsiTheme="minorHAnsi"/>
          <w:szCs w:val="24"/>
        </w:rPr>
        <w:t xml:space="preserve">EXPERIENCE </w:t>
      </w:r>
    </w:p>
    <w:p w:rsidR="002A3279" w:rsidRPr="00173735" w:rsidRDefault="00B06247">
      <w:pPr>
        <w:spacing w:after="187"/>
        <w:ind w:right="-2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61559" cy="39624"/>
                <wp:effectExtent l="0" t="0" r="0" b="0"/>
                <wp:docPr id="2346" name="Group 2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1559" cy="39624"/>
                          <a:chOff x="0" y="0"/>
                          <a:chExt cx="5761559" cy="39624"/>
                        </a:xfrm>
                      </wpg:grpSpPr>
                      <wps:wsp>
                        <wps:cNvPr id="3062" name="Shape 3062"/>
                        <wps:cNvSpPr/>
                        <wps:spPr>
                          <a:xfrm>
                            <a:off x="0" y="0"/>
                            <a:ext cx="108508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5088" h="9144">
                                <a:moveTo>
                                  <a:pt x="0" y="0"/>
                                </a:moveTo>
                                <a:lnTo>
                                  <a:pt x="1085088" y="0"/>
                                </a:lnTo>
                                <a:lnTo>
                                  <a:pt x="108508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3" name="Shape 3063"/>
                        <wps:cNvSpPr/>
                        <wps:spPr>
                          <a:xfrm>
                            <a:off x="1085037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4" name="Shape 3064"/>
                        <wps:cNvSpPr/>
                        <wps:spPr>
                          <a:xfrm>
                            <a:off x="1088085" y="0"/>
                            <a:ext cx="467347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73474" h="9144">
                                <a:moveTo>
                                  <a:pt x="0" y="0"/>
                                </a:moveTo>
                                <a:lnTo>
                                  <a:pt x="4673474" y="0"/>
                                </a:lnTo>
                                <a:lnTo>
                                  <a:pt x="467347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5" name="Shape 3065"/>
                        <wps:cNvSpPr/>
                        <wps:spPr>
                          <a:xfrm>
                            <a:off x="0" y="36576"/>
                            <a:ext cx="108508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5088" h="9144">
                                <a:moveTo>
                                  <a:pt x="0" y="0"/>
                                </a:moveTo>
                                <a:lnTo>
                                  <a:pt x="1085088" y="0"/>
                                </a:lnTo>
                                <a:lnTo>
                                  <a:pt x="108508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6" name="Shape 3066"/>
                        <wps:cNvSpPr/>
                        <wps:spPr>
                          <a:xfrm>
                            <a:off x="1085037" y="365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7" name="Shape 3067"/>
                        <wps:cNvSpPr/>
                        <wps:spPr>
                          <a:xfrm>
                            <a:off x="1088085" y="36576"/>
                            <a:ext cx="467347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673474" h="9144">
                                <a:moveTo>
                                  <a:pt x="0" y="0"/>
                                </a:moveTo>
                                <a:lnTo>
                                  <a:pt x="4673474" y="0"/>
                                </a:lnTo>
                                <a:lnTo>
                                  <a:pt x="467347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346" style="width:453.666pt;height:3.11996pt;mso-position-horizontal-relative:char;mso-position-vertical-relative:line" coordsize="57615,396">
                <v:shape id="Shape 3068" style="position:absolute;width:10850;height:91;left:0;top:0;" coordsize="1085088,9144" path="m0,0l1085088,0l1085088,9144l0,9144l0,0">
                  <v:stroke weight="0pt" endcap="flat" joinstyle="miter" miterlimit="10" on="false" color="#000000" opacity="0"/>
                  <v:fill on="true" color="#bfbfbf"/>
                </v:shape>
                <v:shape id="Shape 3069" style="position:absolute;width:91;height:91;left:10850;top:0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070" style="position:absolute;width:46734;height:91;left:10880;top:0;" coordsize="4673474,9144" path="m0,0l4673474,0l4673474,9144l0,9144l0,0">
                  <v:stroke weight="0pt" endcap="flat" joinstyle="miter" miterlimit="10" on="false" color="#000000" opacity="0"/>
                  <v:fill on="true" color="#bfbfbf"/>
                </v:shape>
                <v:shape id="Shape 3071" style="position:absolute;width:10850;height:91;left:0;top:365;" coordsize="1085088,9144" path="m0,0l1085088,0l1085088,9144l0,9144l0,0">
                  <v:stroke weight="0pt" endcap="flat" joinstyle="miter" miterlimit="10" on="false" color="#000000" opacity="0"/>
                  <v:fill on="true" color="#bfbfbf"/>
                </v:shape>
                <v:shape id="Shape 3072" style="position:absolute;width:91;height:91;left:10850;top:365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073" style="position:absolute;width:46734;height:91;left:10880;top:365;" coordsize="4673474,9144" path="m0,0l4673474,0l4673474,9144l0,9144l0,0">
                  <v:stroke weight="0pt" endcap="flat" joinstyle="miter" miterlimit="10" on="false" color="#000000" opacity="0"/>
                  <v:fill on="true" color="#bfbfbf"/>
                </v:shape>
              </v:group>
            </w:pict>
          </mc:Fallback>
        </mc:AlternateContent>
      </w:r>
    </w:p>
    <w:p w:rsidR="0030551F" w:rsidRPr="00173735" w:rsidRDefault="0030551F" w:rsidP="00164BE5">
      <w:pPr>
        <w:spacing w:after="5" w:line="250" w:lineRule="auto"/>
        <w:ind w:left="10" w:right="888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>Jobs</w:t>
      </w:r>
    </w:p>
    <w:p w:rsidR="0030551F" w:rsidRPr="00173735" w:rsidRDefault="0030551F" w:rsidP="00164BE5">
      <w:pPr>
        <w:spacing w:after="5" w:line="250" w:lineRule="auto"/>
        <w:ind w:left="10" w:right="888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[March 19 – </w:t>
      </w:r>
      <w:r w:rsidR="00031BC1">
        <w:rPr>
          <w:rFonts w:asciiTheme="minorHAnsi" w:hAnsiTheme="minorHAnsi"/>
          <w:sz w:val="24"/>
          <w:szCs w:val="24"/>
        </w:rPr>
        <w:t>Onward</w:t>
      </w:r>
      <w:r w:rsidRPr="00173735">
        <w:rPr>
          <w:rFonts w:asciiTheme="minorHAnsi" w:hAnsiTheme="minorHAnsi"/>
          <w:sz w:val="24"/>
          <w:szCs w:val="24"/>
        </w:rPr>
        <w:t xml:space="preserve">] [Teacher, The Educators, Punjab Campus, Lahore]. </w:t>
      </w:r>
    </w:p>
    <w:p w:rsidR="00164BE5" w:rsidRPr="00173735" w:rsidRDefault="00164BE5" w:rsidP="00164BE5">
      <w:pPr>
        <w:spacing w:after="5" w:line="250" w:lineRule="auto"/>
        <w:ind w:left="10" w:right="888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>Online courses</w:t>
      </w:r>
    </w:p>
    <w:p w:rsidR="00164BE5" w:rsidRPr="00173735" w:rsidRDefault="00164BE5" w:rsidP="00164BE5">
      <w:pPr>
        <w:spacing w:after="5" w:line="250" w:lineRule="auto"/>
        <w:ind w:left="10" w:right="888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[DEC 18-FEB 19] [E-COMMERCE MANAGEMENT, </w:t>
      </w:r>
      <w:proofErr w:type="spellStart"/>
      <w:r w:rsidRPr="00173735">
        <w:rPr>
          <w:rFonts w:asciiTheme="minorHAnsi" w:hAnsiTheme="minorHAnsi"/>
          <w:sz w:val="24"/>
          <w:szCs w:val="24"/>
        </w:rPr>
        <w:t>DigiSkills</w:t>
      </w:r>
      <w:proofErr w:type="spellEnd"/>
      <w:r w:rsidRPr="00173735">
        <w:rPr>
          <w:rFonts w:asciiTheme="minorHAnsi" w:hAnsiTheme="minorHAnsi"/>
          <w:sz w:val="24"/>
          <w:szCs w:val="24"/>
        </w:rPr>
        <w:t xml:space="preserve"> Training Program]</w:t>
      </w:r>
    </w:p>
    <w:p w:rsidR="00164BE5" w:rsidRPr="00173735" w:rsidRDefault="00164BE5" w:rsidP="00164BE5">
      <w:pPr>
        <w:spacing w:after="5" w:line="250" w:lineRule="auto"/>
        <w:ind w:left="10" w:right="888" w:hanging="10"/>
        <w:rPr>
          <w:rFonts w:asciiTheme="minorHAnsi" w:hAnsiTheme="minorHAnsi"/>
          <w:b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[DEC 18-FEB 19] [FREELANCING, </w:t>
      </w:r>
      <w:proofErr w:type="spellStart"/>
      <w:r w:rsidRPr="00173735">
        <w:rPr>
          <w:rFonts w:asciiTheme="minorHAnsi" w:hAnsiTheme="minorHAnsi"/>
          <w:sz w:val="24"/>
          <w:szCs w:val="24"/>
        </w:rPr>
        <w:t>DigiSkills</w:t>
      </w:r>
      <w:proofErr w:type="spellEnd"/>
      <w:r w:rsidRPr="00173735">
        <w:rPr>
          <w:rFonts w:asciiTheme="minorHAnsi" w:hAnsiTheme="minorHAnsi"/>
          <w:sz w:val="24"/>
          <w:szCs w:val="24"/>
        </w:rPr>
        <w:t xml:space="preserve"> Training Program]</w:t>
      </w:r>
    </w:p>
    <w:p w:rsidR="00164BE5" w:rsidRPr="00173735" w:rsidRDefault="003549D3" w:rsidP="00164BE5">
      <w:pPr>
        <w:spacing w:after="5" w:line="250" w:lineRule="auto"/>
        <w:ind w:left="10" w:right="888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>INTERNSHIP</w:t>
      </w:r>
    </w:p>
    <w:p w:rsidR="005977BF" w:rsidRPr="00173735" w:rsidRDefault="00B06247" w:rsidP="005977BF">
      <w:pPr>
        <w:spacing w:after="5" w:line="250" w:lineRule="auto"/>
        <w:ind w:left="10" w:right="888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[JUL-AUG 2016] [WAPDA], </w:t>
      </w:r>
      <w:r w:rsidRPr="00173735">
        <w:rPr>
          <w:rFonts w:asciiTheme="minorHAnsi" w:hAnsiTheme="minorHAnsi"/>
          <w:i/>
          <w:sz w:val="24"/>
          <w:szCs w:val="24"/>
        </w:rPr>
        <w:t>[Pakistan water and power development authority]</w:t>
      </w:r>
      <w:r w:rsidRPr="00173735">
        <w:rPr>
          <w:rFonts w:asciiTheme="minorHAnsi" w:hAnsiTheme="minorHAnsi"/>
          <w:b/>
          <w:sz w:val="24"/>
          <w:szCs w:val="24"/>
          <w:vertAlign w:val="superscript"/>
        </w:rPr>
        <w:t>.</w:t>
      </w:r>
      <w:r w:rsidRPr="00173735">
        <w:rPr>
          <w:rFonts w:asciiTheme="minorHAnsi" w:hAnsiTheme="minorHAnsi"/>
          <w:sz w:val="24"/>
          <w:szCs w:val="24"/>
        </w:rPr>
        <w:t xml:space="preserve"> It was six-week internship training regarding planning, budgeting, financing of power/water projects. </w:t>
      </w:r>
    </w:p>
    <w:p w:rsidR="00173735" w:rsidRDefault="00173735" w:rsidP="00173735">
      <w:pPr>
        <w:spacing w:after="5" w:line="250" w:lineRule="auto"/>
        <w:ind w:left="10" w:right="888" w:hanging="10"/>
        <w:rPr>
          <w:rFonts w:asciiTheme="minorHAnsi" w:hAnsiTheme="minorHAnsi"/>
          <w:b/>
          <w:sz w:val="24"/>
          <w:szCs w:val="24"/>
        </w:rPr>
      </w:pPr>
    </w:p>
    <w:p w:rsidR="002A3279" w:rsidRPr="00173735" w:rsidRDefault="00B06247" w:rsidP="00173735">
      <w:pPr>
        <w:spacing w:after="5" w:line="250" w:lineRule="auto"/>
        <w:ind w:left="10" w:right="888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b/>
          <w:sz w:val="24"/>
          <w:szCs w:val="24"/>
        </w:rPr>
        <w:t>SKILLS</w:t>
      </w:r>
      <w:r w:rsidRPr="00173735">
        <w:rPr>
          <w:rFonts w:asciiTheme="minorHAnsi" w:hAnsiTheme="minorHAns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61559" cy="39624"/>
                <wp:effectExtent l="0" t="0" r="0" b="0"/>
                <wp:docPr id="2347" name="Group 23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1559" cy="39624"/>
                          <a:chOff x="0" y="0"/>
                          <a:chExt cx="5761559" cy="39624"/>
                        </a:xfrm>
                      </wpg:grpSpPr>
                      <wps:wsp>
                        <wps:cNvPr id="3074" name="Shape 3074"/>
                        <wps:cNvSpPr/>
                        <wps:spPr>
                          <a:xfrm>
                            <a:off x="0" y="0"/>
                            <a:ext cx="10515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" h="9144">
                                <a:moveTo>
                                  <a:pt x="0" y="0"/>
                                </a:moveTo>
                                <a:lnTo>
                                  <a:pt x="1051560" y="0"/>
                                </a:lnTo>
                                <a:lnTo>
                                  <a:pt x="10515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5" name="Shape 3075"/>
                        <wps:cNvSpPr/>
                        <wps:spPr>
                          <a:xfrm>
                            <a:off x="1051509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6" name="Shape 3076"/>
                        <wps:cNvSpPr/>
                        <wps:spPr>
                          <a:xfrm>
                            <a:off x="1054557" y="0"/>
                            <a:ext cx="470700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07001" h="9144">
                                <a:moveTo>
                                  <a:pt x="0" y="0"/>
                                </a:moveTo>
                                <a:lnTo>
                                  <a:pt x="4707001" y="0"/>
                                </a:lnTo>
                                <a:lnTo>
                                  <a:pt x="470700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7" name="Shape 3077"/>
                        <wps:cNvSpPr/>
                        <wps:spPr>
                          <a:xfrm>
                            <a:off x="0" y="36576"/>
                            <a:ext cx="10515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" h="9144">
                                <a:moveTo>
                                  <a:pt x="0" y="0"/>
                                </a:moveTo>
                                <a:lnTo>
                                  <a:pt x="1051560" y="0"/>
                                </a:lnTo>
                                <a:lnTo>
                                  <a:pt x="10515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8" name="Shape 3078"/>
                        <wps:cNvSpPr/>
                        <wps:spPr>
                          <a:xfrm>
                            <a:off x="1051509" y="365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9" name="Shape 3079"/>
                        <wps:cNvSpPr/>
                        <wps:spPr>
                          <a:xfrm>
                            <a:off x="1054557" y="36576"/>
                            <a:ext cx="470700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07001" h="9144">
                                <a:moveTo>
                                  <a:pt x="0" y="0"/>
                                </a:moveTo>
                                <a:lnTo>
                                  <a:pt x="4707001" y="0"/>
                                </a:lnTo>
                                <a:lnTo>
                                  <a:pt x="470700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347" style="width:453.666pt;height:3.12pt;mso-position-horizontal-relative:char;mso-position-vertical-relative:line" coordsize="57615,396">
                <v:shape id="Shape 3080" style="position:absolute;width:10515;height:91;left:0;top:0;" coordsize="1051560,9144" path="m0,0l1051560,0l1051560,9144l0,9144l0,0">
                  <v:stroke weight="0pt" endcap="flat" joinstyle="miter" miterlimit="10" on="false" color="#000000" opacity="0"/>
                  <v:fill on="true" color="#bfbfbf"/>
                </v:shape>
                <v:shape id="Shape 3081" style="position:absolute;width:91;height:91;left:10515;top:0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082" style="position:absolute;width:47070;height:91;left:10545;top:0;" coordsize="4707001,9144" path="m0,0l4707001,0l4707001,9144l0,9144l0,0">
                  <v:stroke weight="0pt" endcap="flat" joinstyle="miter" miterlimit="10" on="false" color="#000000" opacity="0"/>
                  <v:fill on="true" color="#bfbfbf"/>
                </v:shape>
                <v:shape id="Shape 3083" style="position:absolute;width:10515;height:91;left:0;top:365;" coordsize="1051560,9144" path="m0,0l1051560,0l1051560,9144l0,9144l0,0">
                  <v:stroke weight="0pt" endcap="flat" joinstyle="miter" miterlimit="10" on="false" color="#000000" opacity="0"/>
                  <v:fill on="true" color="#bfbfbf"/>
                </v:shape>
                <v:shape id="Shape 3084" style="position:absolute;width:91;height:91;left:10515;top:365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085" style="position:absolute;width:47070;height:91;left:10545;top:365;" coordsize="4707001,9144" path="m0,0l4707001,0l4707001,9144l0,9144l0,0">
                  <v:stroke weight="0pt" endcap="flat" joinstyle="miter" miterlimit="10" on="false" color="#000000" opacity="0"/>
                  <v:fill on="true" color="#bfbfbf"/>
                </v:shape>
              </v:group>
            </w:pict>
          </mc:Fallback>
        </mc:AlternateContent>
      </w:r>
    </w:p>
    <w:p w:rsidR="002A3279" w:rsidRPr="00173735" w:rsidRDefault="00B06247">
      <w:pPr>
        <w:pStyle w:val="Heading1"/>
        <w:tabs>
          <w:tab w:val="center" w:pos="2425"/>
        </w:tabs>
        <w:ind w:left="-15" w:firstLine="0"/>
        <w:rPr>
          <w:rFonts w:asciiTheme="minorHAnsi" w:hAnsiTheme="minorHAnsi"/>
          <w:b w:val="0"/>
          <w:szCs w:val="24"/>
        </w:rPr>
      </w:pPr>
      <w:r w:rsidRPr="00173735">
        <w:rPr>
          <w:rFonts w:asciiTheme="minorHAnsi" w:hAnsiTheme="minorHAnsi"/>
          <w:b w:val="0"/>
          <w:szCs w:val="24"/>
        </w:rPr>
        <w:t xml:space="preserve"> </w:t>
      </w:r>
      <w:r w:rsidRPr="00173735">
        <w:rPr>
          <w:rFonts w:asciiTheme="minorHAnsi" w:hAnsiTheme="minorHAnsi"/>
          <w:b w:val="0"/>
          <w:szCs w:val="24"/>
        </w:rPr>
        <w:tab/>
        <w:t xml:space="preserve">Computer skills </w:t>
      </w:r>
    </w:p>
    <w:p w:rsidR="002A3279" w:rsidRPr="00173735" w:rsidRDefault="00B06247" w:rsidP="00173735">
      <w:pPr>
        <w:spacing w:after="5" w:line="250" w:lineRule="auto"/>
        <w:ind w:left="1651" w:right="555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. MS </w:t>
      </w:r>
      <w:r w:rsidR="007B65C3">
        <w:rPr>
          <w:rFonts w:asciiTheme="minorHAnsi" w:hAnsiTheme="minorHAnsi"/>
          <w:sz w:val="24"/>
          <w:szCs w:val="24"/>
        </w:rPr>
        <w:t>O</w:t>
      </w:r>
      <w:r w:rsidRPr="00173735">
        <w:rPr>
          <w:rFonts w:asciiTheme="minorHAnsi" w:hAnsiTheme="minorHAnsi"/>
          <w:sz w:val="24"/>
          <w:szCs w:val="24"/>
        </w:rPr>
        <w:t>ffice</w:t>
      </w:r>
      <w:r w:rsidR="00173735">
        <w:rPr>
          <w:rFonts w:asciiTheme="minorHAnsi" w:hAnsiTheme="minorHAnsi"/>
          <w:sz w:val="24"/>
          <w:szCs w:val="24"/>
        </w:rPr>
        <w:t>,</w:t>
      </w:r>
      <w:r w:rsidRPr="00173735">
        <w:rPr>
          <w:rFonts w:asciiTheme="minorHAnsi" w:hAnsiTheme="minorHAnsi"/>
          <w:sz w:val="24"/>
          <w:szCs w:val="24"/>
        </w:rPr>
        <w:t xml:space="preserve"> MS </w:t>
      </w:r>
      <w:r w:rsidR="007B65C3">
        <w:rPr>
          <w:rFonts w:asciiTheme="minorHAnsi" w:hAnsiTheme="minorHAnsi"/>
          <w:sz w:val="24"/>
          <w:szCs w:val="24"/>
        </w:rPr>
        <w:t>P</w:t>
      </w:r>
      <w:r w:rsidRPr="00173735">
        <w:rPr>
          <w:rFonts w:asciiTheme="minorHAnsi" w:hAnsiTheme="minorHAnsi"/>
          <w:sz w:val="24"/>
          <w:szCs w:val="24"/>
        </w:rPr>
        <w:t>roject</w:t>
      </w:r>
      <w:r w:rsidR="00173735">
        <w:rPr>
          <w:rFonts w:asciiTheme="minorHAnsi" w:hAnsiTheme="minorHAnsi"/>
          <w:sz w:val="24"/>
          <w:szCs w:val="24"/>
        </w:rPr>
        <w:t xml:space="preserve">, </w:t>
      </w:r>
      <w:r w:rsidRPr="00173735">
        <w:rPr>
          <w:rFonts w:asciiTheme="minorHAnsi" w:hAnsiTheme="minorHAnsi"/>
          <w:sz w:val="24"/>
          <w:szCs w:val="24"/>
        </w:rPr>
        <w:t>Visio</w:t>
      </w:r>
      <w:r w:rsidR="00173735">
        <w:rPr>
          <w:rFonts w:asciiTheme="minorHAnsi" w:hAnsiTheme="minorHAnsi"/>
          <w:sz w:val="24"/>
          <w:szCs w:val="24"/>
        </w:rPr>
        <w:t xml:space="preserve">, </w:t>
      </w:r>
      <w:r w:rsidRPr="00173735">
        <w:rPr>
          <w:rFonts w:asciiTheme="minorHAnsi" w:hAnsiTheme="minorHAnsi"/>
          <w:sz w:val="24"/>
          <w:szCs w:val="24"/>
        </w:rPr>
        <w:t xml:space="preserve">Oracle 9.0.1 </w:t>
      </w:r>
    </w:p>
    <w:p w:rsidR="002A3279" w:rsidRPr="00173735" w:rsidRDefault="00B06247">
      <w:pPr>
        <w:spacing w:after="0"/>
        <w:ind w:left="1666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Research Skills </w:t>
      </w:r>
    </w:p>
    <w:p w:rsidR="002A3279" w:rsidRPr="00173735" w:rsidRDefault="00B06247">
      <w:pPr>
        <w:spacing w:after="146" w:line="250" w:lineRule="auto"/>
        <w:ind w:left="1651" w:right="555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eastAsia="Cambria" w:hAnsiTheme="minorHAnsi" w:cs="Cambria"/>
          <w:sz w:val="24"/>
          <w:szCs w:val="24"/>
        </w:rPr>
        <w:lastRenderedPageBreak/>
        <w:t>·</w:t>
      </w:r>
      <w:r w:rsidRPr="00173735">
        <w:rPr>
          <w:rFonts w:asciiTheme="minorHAnsi" w:eastAsia="Arial" w:hAnsiTheme="minorHAnsi" w:cs="Arial"/>
          <w:sz w:val="24"/>
          <w:szCs w:val="24"/>
        </w:rPr>
        <w:t xml:space="preserve"> </w:t>
      </w:r>
      <w:r w:rsidRPr="00173735">
        <w:rPr>
          <w:rFonts w:asciiTheme="minorHAnsi" w:hAnsiTheme="minorHAnsi"/>
          <w:sz w:val="24"/>
          <w:szCs w:val="24"/>
        </w:rPr>
        <w:t xml:space="preserve">Report writing, Quantitative Research Designs, Data Analysis, SPSS. </w:t>
      </w:r>
    </w:p>
    <w:p w:rsidR="002A3279" w:rsidRPr="00173735" w:rsidRDefault="00B06247">
      <w:pPr>
        <w:tabs>
          <w:tab w:val="center" w:pos="2376"/>
        </w:tabs>
        <w:spacing w:after="0"/>
        <w:ind w:left="-15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 xml:space="preserve"> </w:t>
      </w:r>
      <w:r w:rsidRPr="00173735">
        <w:rPr>
          <w:rFonts w:asciiTheme="minorHAnsi" w:hAnsiTheme="minorHAnsi"/>
          <w:sz w:val="24"/>
          <w:szCs w:val="24"/>
        </w:rPr>
        <w:tab/>
        <w:t xml:space="preserve">Financial Skills </w:t>
      </w:r>
    </w:p>
    <w:p w:rsidR="002A3279" w:rsidRPr="00173735" w:rsidRDefault="00B06247">
      <w:pPr>
        <w:spacing w:after="146" w:line="250" w:lineRule="auto"/>
        <w:ind w:left="1651" w:right="555" w:hanging="10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sz w:val="24"/>
          <w:szCs w:val="24"/>
        </w:rPr>
        <w:t>. Financial analysis, costing, SWOT analysis, PEST</w:t>
      </w:r>
      <w:r w:rsidR="007B65C3">
        <w:rPr>
          <w:rFonts w:asciiTheme="minorHAnsi" w:hAnsiTheme="minorHAnsi"/>
          <w:sz w:val="24"/>
          <w:szCs w:val="24"/>
        </w:rPr>
        <w:t>LE</w:t>
      </w:r>
      <w:r w:rsidRPr="00173735">
        <w:rPr>
          <w:rFonts w:asciiTheme="minorHAnsi" w:hAnsiTheme="minorHAnsi"/>
          <w:sz w:val="24"/>
          <w:szCs w:val="24"/>
        </w:rPr>
        <w:t xml:space="preserve"> analysis.  </w:t>
      </w:r>
    </w:p>
    <w:p w:rsidR="002A3279" w:rsidRPr="00173735" w:rsidRDefault="00B06247">
      <w:pPr>
        <w:pStyle w:val="Heading1"/>
        <w:tabs>
          <w:tab w:val="center" w:pos="2726"/>
        </w:tabs>
        <w:ind w:left="-15" w:firstLine="0"/>
        <w:rPr>
          <w:rFonts w:asciiTheme="minorHAnsi" w:hAnsiTheme="minorHAnsi"/>
          <w:b w:val="0"/>
          <w:szCs w:val="24"/>
        </w:rPr>
      </w:pPr>
      <w:r w:rsidRPr="00173735">
        <w:rPr>
          <w:rFonts w:asciiTheme="minorHAnsi" w:hAnsiTheme="minorHAnsi"/>
          <w:b w:val="0"/>
          <w:szCs w:val="24"/>
        </w:rPr>
        <w:t xml:space="preserve"> </w:t>
      </w:r>
      <w:r w:rsidRPr="00173735">
        <w:rPr>
          <w:rFonts w:asciiTheme="minorHAnsi" w:hAnsiTheme="minorHAnsi"/>
          <w:b w:val="0"/>
          <w:szCs w:val="24"/>
        </w:rPr>
        <w:tab/>
        <w:t xml:space="preserve">Communication Skills </w:t>
      </w:r>
    </w:p>
    <w:p w:rsidR="002A3279" w:rsidRPr="00173735" w:rsidRDefault="00B06247" w:rsidP="007B65C3">
      <w:pPr>
        <w:spacing w:after="5" w:line="250" w:lineRule="auto"/>
        <w:ind w:right="555" w:firstLine="1656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eastAsia="Cambria" w:hAnsiTheme="minorHAnsi" w:cs="Cambria"/>
          <w:sz w:val="24"/>
          <w:szCs w:val="24"/>
        </w:rPr>
        <w:t>·</w:t>
      </w:r>
      <w:r w:rsidRPr="00173735">
        <w:rPr>
          <w:rFonts w:asciiTheme="minorHAnsi" w:eastAsia="Arial" w:hAnsiTheme="minorHAnsi" w:cs="Arial"/>
          <w:sz w:val="24"/>
          <w:szCs w:val="24"/>
        </w:rPr>
        <w:t xml:space="preserve"> </w:t>
      </w:r>
      <w:r w:rsidRPr="00173735">
        <w:rPr>
          <w:rFonts w:asciiTheme="minorHAnsi" w:hAnsiTheme="minorHAnsi"/>
          <w:sz w:val="24"/>
          <w:szCs w:val="24"/>
        </w:rPr>
        <w:t>Have presentation skill</w:t>
      </w:r>
      <w:r w:rsidR="007B65C3">
        <w:rPr>
          <w:rFonts w:asciiTheme="minorHAnsi" w:hAnsiTheme="minorHAnsi"/>
          <w:sz w:val="24"/>
          <w:szCs w:val="24"/>
        </w:rPr>
        <w:t>s</w:t>
      </w:r>
      <w:r w:rsidRPr="00173735">
        <w:rPr>
          <w:rFonts w:asciiTheme="minorHAnsi" w:hAnsiTheme="minorHAnsi"/>
          <w:sz w:val="24"/>
          <w:szCs w:val="24"/>
        </w:rPr>
        <w:t>, interviewing skills and report writing</w:t>
      </w:r>
      <w:proofErr w:type="gramStart"/>
      <w:r w:rsidRPr="00173735">
        <w:rPr>
          <w:rFonts w:asciiTheme="minorHAnsi" w:hAnsiTheme="minorHAnsi"/>
          <w:sz w:val="24"/>
          <w:szCs w:val="24"/>
        </w:rPr>
        <w:t>. .</w:t>
      </w:r>
      <w:proofErr w:type="gramEnd"/>
      <w:r w:rsidRPr="00173735">
        <w:rPr>
          <w:rFonts w:asciiTheme="minorHAnsi" w:hAnsiTheme="minorHAnsi"/>
          <w:sz w:val="24"/>
          <w:szCs w:val="24"/>
        </w:rPr>
        <w:t xml:space="preserve"> </w:t>
      </w:r>
      <w:r w:rsidRPr="00173735">
        <w:rPr>
          <w:rFonts w:asciiTheme="minorHAnsi" w:hAnsiTheme="minorHAnsi"/>
          <w:sz w:val="24"/>
          <w:szCs w:val="24"/>
        </w:rPr>
        <w:tab/>
      </w:r>
      <w:r w:rsidRPr="00173735">
        <w:rPr>
          <w:rFonts w:asciiTheme="minorHAnsi" w:hAnsiTheme="minorHAnsi"/>
          <w:b/>
          <w:sz w:val="24"/>
          <w:szCs w:val="24"/>
          <w:vertAlign w:val="subscript"/>
        </w:rPr>
        <w:t xml:space="preserve"> </w:t>
      </w:r>
    </w:p>
    <w:p w:rsidR="002A3279" w:rsidRPr="00173735" w:rsidRDefault="00B06247">
      <w:pPr>
        <w:pStyle w:val="Heading1"/>
        <w:ind w:left="-5"/>
        <w:rPr>
          <w:rFonts w:asciiTheme="minorHAnsi" w:hAnsiTheme="minorHAnsi"/>
          <w:szCs w:val="24"/>
        </w:rPr>
      </w:pPr>
      <w:r w:rsidRPr="00173735">
        <w:rPr>
          <w:rFonts w:asciiTheme="minorHAnsi" w:hAnsiTheme="minorHAnsi"/>
          <w:szCs w:val="24"/>
        </w:rPr>
        <w:t xml:space="preserve">CONFERENCES </w:t>
      </w:r>
    </w:p>
    <w:p w:rsidR="002A3279" w:rsidRPr="00173735" w:rsidRDefault="00B06247">
      <w:pPr>
        <w:spacing w:after="187"/>
        <w:ind w:right="-2"/>
        <w:rPr>
          <w:rFonts w:asciiTheme="minorHAnsi" w:hAnsiTheme="minorHAnsi"/>
          <w:sz w:val="24"/>
          <w:szCs w:val="24"/>
        </w:rPr>
      </w:pPr>
      <w:r w:rsidRPr="00173735">
        <w:rPr>
          <w:rFonts w:asciiTheme="minorHAnsi" w:hAnsiTheme="minorHAns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61559" cy="39624"/>
                <wp:effectExtent l="0" t="0" r="0" b="0"/>
                <wp:docPr id="2169" name="Group 21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1559" cy="39624"/>
                          <a:chOff x="0" y="0"/>
                          <a:chExt cx="5761559" cy="39624"/>
                        </a:xfrm>
                      </wpg:grpSpPr>
                      <wps:wsp>
                        <wps:cNvPr id="3098" name="Shape 3098"/>
                        <wps:cNvSpPr/>
                        <wps:spPr>
                          <a:xfrm>
                            <a:off x="0" y="0"/>
                            <a:ext cx="10515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" h="9144">
                                <a:moveTo>
                                  <a:pt x="0" y="0"/>
                                </a:moveTo>
                                <a:lnTo>
                                  <a:pt x="1051560" y="0"/>
                                </a:lnTo>
                                <a:lnTo>
                                  <a:pt x="10515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99" name="Shape 3099"/>
                        <wps:cNvSpPr/>
                        <wps:spPr>
                          <a:xfrm>
                            <a:off x="1051509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00" name="Shape 3100"/>
                        <wps:cNvSpPr/>
                        <wps:spPr>
                          <a:xfrm>
                            <a:off x="1054557" y="0"/>
                            <a:ext cx="470700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07001" h="9144">
                                <a:moveTo>
                                  <a:pt x="0" y="0"/>
                                </a:moveTo>
                                <a:lnTo>
                                  <a:pt x="4707001" y="0"/>
                                </a:lnTo>
                                <a:lnTo>
                                  <a:pt x="470700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01" name="Shape 3101"/>
                        <wps:cNvSpPr/>
                        <wps:spPr>
                          <a:xfrm>
                            <a:off x="0" y="36576"/>
                            <a:ext cx="105156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" h="9144">
                                <a:moveTo>
                                  <a:pt x="0" y="0"/>
                                </a:moveTo>
                                <a:lnTo>
                                  <a:pt x="1051560" y="0"/>
                                </a:lnTo>
                                <a:lnTo>
                                  <a:pt x="105156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02" name="Shape 3102"/>
                        <wps:cNvSpPr/>
                        <wps:spPr>
                          <a:xfrm>
                            <a:off x="1051509" y="36576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03" name="Shape 3103"/>
                        <wps:cNvSpPr/>
                        <wps:spPr>
                          <a:xfrm>
                            <a:off x="1054557" y="36576"/>
                            <a:ext cx="470700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07001" h="9144">
                                <a:moveTo>
                                  <a:pt x="0" y="0"/>
                                </a:moveTo>
                                <a:lnTo>
                                  <a:pt x="4707001" y="0"/>
                                </a:lnTo>
                                <a:lnTo>
                                  <a:pt x="470700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FBFB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169" style="width:453.666pt;height:3.12pt;mso-position-horizontal-relative:char;mso-position-vertical-relative:line" coordsize="57615,396">
                <v:shape id="Shape 3104" style="position:absolute;width:10515;height:91;left:0;top:0;" coordsize="1051560,9144" path="m0,0l1051560,0l1051560,9144l0,9144l0,0">
                  <v:stroke weight="0pt" endcap="flat" joinstyle="miter" miterlimit="10" on="false" color="#000000" opacity="0"/>
                  <v:fill on="true" color="#bfbfbf"/>
                </v:shape>
                <v:shape id="Shape 3105" style="position:absolute;width:91;height:91;left:10515;top:0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106" style="position:absolute;width:47070;height:91;left:10545;top:0;" coordsize="4707001,9144" path="m0,0l4707001,0l4707001,9144l0,9144l0,0">
                  <v:stroke weight="0pt" endcap="flat" joinstyle="miter" miterlimit="10" on="false" color="#000000" opacity="0"/>
                  <v:fill on="true" color="#bfbfbf"/>
                </v:shape>
                <v:shape id="Shape 3107" style="position:absolute;width:10515;height:91;left:0;top:365;" coordsize="1051560,9144" path="m0,0l1051560,0l1051560,9144l0,9144l0,0">
                  <v:stroke weight="0pt" endcap="flat" joinstyle="miter" miterlimit="10" on="false" color="#000000" opacity="0"/>
                  <v:fill on="true" color="#bfbfbf"/>
                </v:shape>
                <v:shape id="Shape 3108" style="position:absolute;width:91;height:91;left:10515;top:365;" coordsize="9144,9144" path="m0,0l9144,0l9144,9144l0,9144l0,0">
                  <v:stroke weight="0pt" endcap="flat" joinstyle="miter" miterlimit="10" on="false" color="#000000" opacity="0"/>
                  <v:fill on="true" color="#bfbfbf"/>
                </v:shape>
                <v:shape id="Shape 3109" style="position:absolute;width:47070;height:91;left:10545;top:365;" coordsize="4707001,9144" path="m0,0l4707001,0l4707001,9144l0,9144l0,0">
                  <v:stroke weight="0pt" endcap="flat" joinstyle="miter" miterlimit="10" on="false" color="#000000" opacity="0"/>
                  <v:fill on="true" color="#bfbfbf"/>
                </v:shape>
              </v:group>
            </w:pict>
          </mc:Fallback>
        </mc:AlternateContent>
      </w:r>
    </w:p>
    <w:tbl>
      <w:tblPr>
        <w:tblStyle w:val="TableGrid"/>
        <w:tblW w:w="8548" w:type="dxa"/>
        <w:tblInd w:w="0" w:type="dxa"/>
        <w:tblLook w:val="04A0" w:firstRow="1" w:lastRow="0" w:firstColumn="1" w:lastColumn="0" w:noHBand="0" w:noVBand="1"/>
      </w:tblPr>
      <w:tblGrid>
        <w:gridCol w:w="1656"/>
        <w:gridCol w:w="6892"/>
      </w:tblGrid>
      <w:tr w:rsidR="002A3279" w:rsidRPr="00173735">
        <w:trPr>
          <w:trHeight w:val="633"/>
        </w:trPr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[Mar </w:t>
            </w:r>
          </w:p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2017] </w:t>
            </w:r>
          </w:p>
        </w:tc>
        <w:tc>
          <w:tcPr>
            <w:tcW w:w="6892" w:type="dxa"/>
            <w:tcBorders>
              <w:top w:val="nil"/>
              <w:left w:val="nil"/>
              <w:bottom w:val="nil"/>
              <w:right w:val="nil"/>
            </w:tcBorders>
          </w:tcPr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[Attended] [1st National Conference on Teaching Sociology in the Muslim World: Challenges and Remedies, 21-22 March 2017]. </w:t>
            </w:r>
          </w:p>
        </w:tc>
      </w:tr>
      <w:tr w:rsidR="002A3279" w:rsidRPr="00173735">
        <w:trPr>
          <w:trHeight w:val="730"/>
        </w:trPr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[Dec 2012] </w:t>
            </w:r>
          </w:p>
        </w:tc>
        <w:tc>
          <w:tcPr>
            <w:tcW w:w="6892" w:type="dxa"/>
            <w:tcBorders>
              <w:top w:val="nil"/>
              <w:left w:val="nil"/>
              <w:bottom w:val="nil"/>
              <w:right w:val="nil"/>
            </w:tcBorders>
          </w:tcPr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[Participated] [Workshop on ‘Explore Leader in you’, Institute of </w:t>
            </w:r>
          </w:p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Education and Research, University of the Punjab, Lahore, Pakistan] </w:t>
            </w:r>
          </w:p>
        </w:tc>
      </w:tr>
      <w:tr w:rsidR="002A3279" w:rsidRPr="00173735">
        <w:trPr>
          <w:trHeight w:val="1025"/>
        </w:trPr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[Sep 2012] </w:t>
            </w:r>
          </w:p>
        </w:tc>
        <w:tc>
          <w:tcPr>
            <w:tcW w:w="6892" w:type="dxa"/>
            <w:tcBorders>
              <w:top w:val="nil"/>
              <w:left w:val="nil"/>
              <w:bottom w:val="nil"/>
              <w:right w:val="nil"/>
            </w:tcBorders>
          </w:tcPr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[Participated] </w:t>
            </w:r>
            <w:r w:rsidRPr="00173735">
              <w:rPr>
                <w:rFonts w:asciiTheme="minorHAnsi" w:hAnsiTheme="minorHAnsi"/>
                <w:i/>
                <w:sz w:val="24"/>
                <w:szCs w:val="24"/>
              </w:rPr>
              <w:t>[4th Pakistan Youth Congress, by Drug</w:t>
            </w:r>
            <w:r w:rsidR="00C671D3" w:rsidRPr="00173735">
              <w:rPr>
                <w:rFonts w:asciiTheme="minorHAnsi" w:hAnsiTheme="minorHAnsi"/>
                <w:i/>
                <w:sz w:val="24"/>
                <w:szCs w:val="24"/>
              </w:rPr>
              <w:t>-</w:t>
            </w:r>
            <w:r w:rsidRPr="00173735">
              <w:rPr>
                <w:rFonts w:asciiTheme="minorHAnsi" w:hAnsiTheme="minorHAnsi"/>
                <w:i/>
                <w:sz w:val="24"/>
                <w:szCs w:val="24"/>
              </w:rPr>
              <w:t>Free Pakistan Foundation at Pearl Continental on behaves of Institute of Applied Psychology, September 1-4, 2012].</w:t>
            </w:r>
            <w:r w:rsidRPr="00173735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  <w:tr w:rsidR="002A3279" w:rsidRPr="00173735">
        <w:trPr>
          <w:trHeight w:val="1512"/>
        </w:trPr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</w:tcPr>
          <w:p w:rsidR="002A3279" w:rsidRPr="00173735" w:rsidRDefault="00B06247">
            <w:pPr>
              <w:spacing w:after="270"/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[Sep 2012] </w:t>
            </w:r>
          </w:p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6892" w:type="dxa"/>
            <w:tcBorders>
              <w:top w:val="nil"/>
              <w:left w:val="nil"/>
              <w:bottom w:val="nil"/>
              <w:right w:val="nil"/>
            </w:tcBorders>
          </w:tcPr>
          <w:p w:rsidR="002A3279" w:rsidRPr="00173735" w:rsidRDefault="00B06247">
            <w:pPr>
              <w:rPr>
                <w:rFonts w:asciiTheme="minorHAnsi" w:hAnsiTheme="minorHAnsi"/>
                <w:sz w:val="24"/>
                <w:szCs w:val="24"/>
              </w:rPr>
            </w:pPr>
            <w:r w:rsidRPr="00173735">
              <w:rPr>
                <w:rFonts w:asciiTheme="minorHAnsi" w:hAnsiTheme="minorHAnsi"/>
                <w:sz w:val="24"/>
                <w:szCs w:val="24"/>
              </w:rPr>
              <w:t xml:space="preserve">[Participated] </w:t>
            </w:r>
            <w:r w:rsidRPr="00173735">
              <w:rPr>
                <w:rFonts w:asciiTheme="minorHAnsi" w:hAnsiTheme="minorHAnsi"/>
                <w:i/>
                <w:sz w:val="24"/>
                <w:szCs w:val="24"/>
              </w:rPr>
              <w:t>[Workshop on ‘Leadership in Action’, Drug</w:t>
            </w:r>
            <w:r w:rsidR="00C671D3" w:rsidRPr="00173735">
              <w:rPr>
                <w:rFonts w:asciiTheme="minorHAnsi" w:hAnsiTheme="minorHAnsi"/>
                <w:i/>
                <w:sz w:val="24"/>
                <w:szCs w:val="24"/>
              </w:rPr>
              <w:t>-</w:t>
            </w:r>
            <w:r w:rsidRPr="00173735">
              <w:rPr>
                <w:rFonts w:asciiTheme="minorHAnsi" w:hAnsiTheme="minorHAnsi"/>
                <w:i/>
                <w:sz w:val="24"/>
                <w:szCs w:val="24"/>
              </w:rPr>
              <w:t>Free Pakistan Foundation at Pearl Continental].</w:t>
            </w:r>
            <w:r w:rsidRPr="00173735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</w:tr>
    </w:tbl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7B65C3" w:rsidRDefault="007B65C3">
      <w:pPr>
        <w:spacing w:after="0"/>
        <w:jc w:val="right"/>
        <w:rPr>
          <w:rFonts w:asciiTheme="minorHAnsi" w:hAnsiTheme="minorHAnsi"/>
          <w:color w:val="595959"/>
          <w:sz w:val="24"/>
          <w:szCs w:val="24"/>
        </w:rPr>
      </w:pPr>
    </w:p>
    <w:p w:rsidR="002A3279" w:rsidRPr="00173735" w:rsidRDefault="00B06247">
      <w:pPr>
        <w:spacing w:after="0"/>
        <w:jc w:val="right"/>
        <w:rPr>
          <w:rFonts w:asciiTheme="minorHAnsi" w:hAnsiTheme="minorHAnsi"/>
          <w:sz w:val="24"/>
          <w:szCs w:val="24"/>
        </w:rPr>
      </w:pPr>
      <w:bookmarkStart w:id="0" w:name="_GoBack"/>
      <w:bookmarkEnd w:id="0"/>
      <w:proofErr w:type="spellStart"/>
      <w:r w:rsidRPr="00173735">
        <w:rPr>
          <w:rFonts w:asciiTheme="minorHAnsi" w:hAnsiTheme="minorHAnsi"/>
          <w:color w:val="595959"/>
          <w:sz w:val="24"/>
          <w:szCs w:val="24"/>
        </w:rPr>
        <w:t xml:space="preserve">Page </w:t>
      </w:r>
      <w:proofErr w:type="spellEnd"/>
      <w:r w:rsidRPr="00173735">
        <w:rPr>
          <w:rFonts w:asciiTheme="minorHAnsi" w:hAnsiTheme="minorHAnsi"/>
          <w:color w:val="595959"/>
          <w:sz w:val="24"/>
          <w:szCs w:val="24"/>
        </w:rPr>
        <w:t xml:space="preserve">2 </w:t>
      </w:r>
    </w:p>
    <w:sectPr w:rsidR="002A3279" w:rsidRPr="00173735">
      <w:pgSz w:w="12240" w:h="15840"/>
      <w:pgMar w:top="1128" w:right="1584" w:bottom="718" w:left="158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9"/>
  <w:hideSpellingErrors/>
  <w:hideGrammaticalError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NLYAAktzE0tzUyUdpeDU4uLM/DyQArNaANh1b4wsAAAA"/>
  </w:docVars>
  <w:rsids>
    <w:rsidRoot w:val="002A3279"/>
    <w:rsid w:val="00031BC1"/>
    <w:rsid w:val="000A3D0A"/>
    <w:rsid w:val="00164BE5"/>
    <w:rsid w:val="00173735"/>
    <w:rsid w:val="002A3279"/>
    <w:rsid w:val="0030551F"/>
    <w:rsid w:val="00333DDF"/>
    <w:rsid w:val="003549D3"/>
    <w:rsid w:val="005977BF"/>
    <w:rsid w:val="005B3DAC"/>
    <w:rsid w:val="00675528"/>
    <w:rsid w:val="007B65C3"/>
    <w:rsid w:val="00A2741F"/>
    <w:rsid w:val="00B06247"/>
    <w:rsid w:val="00C671D3"/>
    <w:rsid w:val="00D5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E310E"/>
  <w15:docId w15:val="{665458E8-F654-48EE-A9D2-A14DE902B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37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373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373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1737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373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3735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SectionHeading">
    <w:name w:val="Section Heading"/>
    <w:basedOn w:val="Normal"/>
    <w:next w:val="Normal"/>
    <w:uiPriority w:val="1"/>
    <w:qFormat/>
    <w:rsid w:val="00173735"/>
    <w:pPr>
      <w:spacing w:before="640" w:after="0" w:line="216" w:lineRule="auto"/>
      <w:ind w:right="576"/>
    </w:pPr>
    <w:rPr>
      <w:rFonts w:asciiTheme="majorHAnsi" w:eastAsiaTheme="majorEastAsia" w:hAnsiTheme="majorHAnsi" w:cstheme="majorBidi"/>
      <w:caps/>
      <w:color w:val="7F7F7F" w:themeColor="text1" w:themeTint="80"/>
      <w:sz w:val="26"/>
      <w:szCs w:val="20"/>
      <w:lang w:eastAsia="ja-JP"/>
    </w:rPr>
  </w:style>
  <w:style w:type="table" w:customStyle="1" w:styleId="ResumeTable">
    <w:name w:val="Resume Table"/>
    <w:basedOn w:val="TableNormal"/>
    <w:uiPriority w:val="99"/>
    <w:rsid w:val="00173735"/>
    <w:pPr>
      <w:spacing w:after="100" w:line="240" w:lineRule="auto"/>
      <w:ind w:right="576"/>
    </w:pPr>
    <w:rPr>
      <w:rFonts w:eastAsiaTheme="minorHAnsi"/>
      <w:color w:val="595959" w:themeColor="text1" w:themeTint="A6"/>
      <w:sz w:val="19"/>
      <w:szCs w:val="20"/>
      <w:lang w:eastAsia="ja-JP"/>
    </w:rPr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60" w:lineRule="exact"/>
      </w:pPr>
      <w:rPr>
        <w:sz w:val="6"/>
      </w:rPr>
      <w:tblPr/>
      <w:tcPr>
        <w:tcBorders>
          <w:top w:val="single" w:sz="2" w:space="0" w:color="BFBFBF" w:themeColor="background1" w:themeShade="BF"/>
          <w:left w:val="nil"/>
          <w:bottom w:val="single" w:sz="2" w:space="0" w:color="BFBFBF" w:themeColor="background1" w:themeShade="BF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50</Words>
  <Characters>199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EXPERIENCE </vt:lpstr>
      <vt:lpstr>Computer skills </vt:lpstr>
      <vt:lpstr>Communication Skills </vt:lpstr>
      <vt:lpstr>CONFERENCES </vt:lpstr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a zara mazahir</dc:creator>
  <cp:keywords/>
  <cp:lastModifiedBy>zara mazahir</cp:lastModifiedBy>
  <cp:revision>16</cp:revision>
  <dcterms:created xsi:type="dcterms:W3CDTF">2019-01-07T14:20:00Z</dcterms:created>
  <dcterms:modified xsi:type="dcterms:W3CDTF">2019-09-24T03:51:00Z</dcterms:modified>
</cp:coreProperties>
</file>